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B1FFE" w14:textId="16BDFAEE" w:rsidR="00614F04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sadece </w:t>
      </w:r>
      <w:r w:rsidR="00F41780" w:rsidRPr="004D617D">
        <w:rPr>
          <w:b/>
          <w:sz w:val="24"/>
          <w:szCs w:val="24"/>
          <w:u w:val="single"/>
        </w:rPr>
        <w:t>Enstitü</w:t>
      </w:r>
      <w:r w:rsidR="00F41780" w:rsidRPr="00AA0239">
        <w:rPr>
          <w:b/>
          <w:u w:val="single"/>
        </w:rPr>
        <w:t xml:space="preserve"> </w:t>
      </w:r>
      <w:r w:rsidRPr="00AA0239">
        <w:rPr>
          <w:b/>
          <w:u w:val="single"/>
        </w:rPr>
        <w:t xml:space="preserve">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604DC8DD" w14:textId="70894DB5" w:rsidR="00614F04" w:rsidRDefault="00614F04" w:rsidP="00614F0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……  </w:t>
      </w:r>
      <w:r w:rsidR="00F41780" w:rsidRPr="00F41780">
        <w:rPr>
          <w:b/>
          <w:bCs/>
          <w:sz w:val="24"/>
          <w:szCs w:val="24"/>
        </w:rPr>
        <w:t>E</w:t>
      </w:r>
      <w:r w:rsidR="00F41780">
        <w:rPr>
          <w:b/>
          <w:bCs/>
          <w:sz w:val="24"/>
          <w:szCs w:val="24"/>
        </w:rPr>
        <w:t xml:space="preserve">NSTİTÜSÜ </w:t>
      </w:r>
      <w:r>
        <w:rPr>
          <w:b/>
          <w:bCs/>
          <w:sz w:val="24"/>
          <w:szCs w:val="24"/>
        </w:rPr>
        <w:t xml:space="preserve">…………………………… </w:t>
      </w:r>
      <w:r w:rsidR="002E5349">
        <w:rPr>
          <w:b/>
          <w:bCs/>
          <w:sz w:val="24"/>
          <w:szCs w:val="24"/>
        </w:rPr>
        <w:t>ABD</w:t>
      </w:r>
    </w:p>
    <w:p w14:paraId="17F73858" w14:textId="74B70643" w:rsidR="002E5349" w:rsidRPr="00614F04" w:rsidRDefault="002E5349" w:rsidP="00614F0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…………………</w:t>
      </w:r>
      <w:proofErr w:type="gramStart"/>
      <w:r>
        <w:rPr>
          <w:b/>
          <w:bCs/>
          <w:sz w:val="24"/>
          <w:szCs w:val="24"/>
        </w:rPr>
        <w:t>…….</w:t>
      </w:r>
      <w:proofErr w:type="gramEnd"/>
      <w:r>
        <w:rPr>
          <w:b/>
          <w:bCs/>
          <w:sz w:val="24"/>
          <w:szCs w:val="24"/>
        </w:rPr>
        <w:t xml:space="preserve">.PROGRAMI 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231FC13F" w14:textId="52ED0758" w:rsidR="00614F04" w:rsidRPr="00F9678A" w:rsidRDefault="00614F04" w:rsidP="005B68D7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</w:p>
        </w:tc>
      </w:tr>
      <w:tr w:rsidR="002E5349" w:rsidRPr="008B178D" w14:paraId="7C595600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498B3411" w14:textId="6A3F9062" w:rsidR="002E5349" w:rsidRPr="00F9678A" w:rsidRDefault="002E5349" w:rsidP="005B68D7">
            <w:r w:rsidRPr="00F9678A">
              <w:t xml:space="preserve">Gönderen </w:t>
            </w:r>
            <w:proofErr w:type="gramStart"/>
            <w:r w:rsidRPr="00F9678A">
              <w:t>Üniversite  :</w:t>
            </w:r>
            <w:proofErr w:type="gramEnd"/>
            <w:r w:rsidRPr="00F9678A">
              <w:t xml:space="preserve"> </w:t>
            </w:r>
            <w:r>
              <w:rPr>
                <w:b/>
              </w:rPr>
              <w:t>AKDENİZ</w:t>
            </w:r>
            <w:r w:rsidRPr="00F9678A">
              <w:rPr>
                <w:b/>
              </w:rPr>
              <w:t xml:space="preserve">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2B4F271C" w14:textId="5F858180" w:rsidR="00614F04" w:rsidRPr="00F9678A" w:rsidRDefault="00614F04" w:rsidP="005B68D7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 xml:space="preserve">TR </w:t>
            </w:r>
            <w:r w:rsidR="005B68D7">
              <w:rPr>
                <w:b/>
              </w:rPr>
              <w:t>ANTALYA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4053B9AC" w14:textId="0F8BB530" w:rsidR="00614F04" w:rsidRPr="00F9678A" w:rsidRDefault="00614F04" w:rsidP="002528BF">
            <w:r w:rsidRPr="00F9678A">
              <w:t xml:space="preserve">Kabul </w:t>
            </w:r>
            <w:r w:rsidR="002E5349">
              <w:t>E</w:t>
            </w:r>
            <w:r w:rsidRPr="00F9678A">
              <w:t xml:space="preserve">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482" w:type="pct"/>
        <w:jc w:val="center"/>
        <w:tblLook w:val="0000" w:firstRow="0" w:lastRow="0" w:firstColumn="0" w:lastColumn="0" w:noHBand="0" w:noVBand="0"/>
      </w:tblPr>
      <w:tblGrid>
        <w:gridCol w:w="1663"/>
        <w:gridCol w:w="2519"/>
        <w:gridCol w:w="653"/>
        <w:gridCol w:w="691"/>
        <w:gridCol w:w="3018"/>
        <w:gridCol w:w="685"/>
        <w:gridCol w:w="698"/>
      </w:tblGrid>
      <w:tr w:rsidR="00614F04" w:rsidRPr="0040314F" w14:paraId="3C2EE252" w14:textId="77777777" w:rsidTr="00F41780">
        <w:trPr>
          <w:trHeight w:val="294"/>
          <w:tblHeader/>
          <w:jc w:val="center"/>
        </w:trPr>
        <w:tc>
          <w:tcPr>
            <w:tcW w:w="243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56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4BB2AD9C" w:rsidR="00614F04" w:rsidRPr="0040314F" w:rsidRDefault="005B68D7" w:rsidP="005B68D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 xml:space="preserve">Akdeniz </w:t>
            </w:r>
            <w:r w:rsidR="00614F04" w:rsidRPr="0040314F">
              <w:rPr>
                <w:b/>
              </w:rPr>
              <w:t>Üniversitesi</w:t>
            </w:r>
          </w:p>
        </w:tc>
      </w:tr>
      <w:tr w:rsidR="00614F04" w:rsidRPr="0040314F" w14:paraId="1F1117EF" w14:textId="77777777" w:rsidTr="00F41780">
        <w:trPr>
          <w:trHeight w:val="442"/>
          <w:tblHeader/>
          <w:jc w:val="center"/>
        </w:trPr>
        <w:tc>
          <w:tcPr>
            <w:tcW w:w="243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56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 xml:space="preserve">Öğrencinin muaf sayılacağı derslerin listesi </w:t>
            </w:r>
          </w:p>
        </w:tc>
      </w:tr>
      <w:tr w:rsidR="00614F04" w:rsidRPr="0040314F" w14:paraId="3EA812C9" w14:textId="77777777" w:rsidTr="00F41780">
        <w:trPr>
          <w:trHeight w:val="337"/>
          <w:tblHeader/>
          <w:jc w:val="center"/>
        </w:trPr>
        <w:tc>
          <w:tcPr>
            <w:tcW w:w="83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5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5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614F04" w:rsidRPr="0040314F" w14:paraId="724F574B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F41780">
        <w:trPr>
          <w:trHeight w:hRule="exact" w:val="28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2541F0C9" w:rsidR="00614F04" w:rsidRPr="0040314F" w:rsidRDefault="00614F04" w:rsidP="00614F04">
      <w:pPr>
        <w:ind w:left="2124" w:firstLine="708"/>
      </w:pPr>
      <w:r w:rsidRPr="0040314F">
        <w:t xml:space="preserve">Toplam </w:t>
      </w:r>
      <w:proofErr w:type="gramStart"/>
      <w:r w:rsidRPr="0040314F">
        <w:t>EC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474" w:type="pct"/>
        <w:jc w:val="center"/>
        <w:tblLook w:val="0000" w:firstRow="0" w:lastRow="0" w:firstColumn="0" w:lastColumn="0" w:noHBand="0" w:noVBand="0"/>
      </w:tblPr>
      <w:tblGrid>
        <w:gridCol w:w="9912"/>
      </w:tblGrid>
      <w:tr w:rsidR="00614F04" w:rsidRPr="00CF4358" w14:paraId="5845AFBF" w14:textId="77777777" w:rsidTr="00F41780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4B39C61F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 xml:space="preserve">Öğrencinin imzası:  ..............................                        </w:t>
            </w:r>
            <w:r w:rsidR="00F41780">
              <w:rPr>
                <w:rFonts w:asciiTheme="minorHAnsi" w:hAnsiTheme="minorHAnsi" w:cstheme="minorHAnsi"/>
                <w:b/>
                <w:bCs/>
              </w:rPr>
              <w:t xml:space="preserve">                                </w:t>
            </w:r>
            <w:r w:rsidRPr="00614F04">
              <w:rPr>
                <w:rFonts w:asciiTheme="minorHAnsi" w:hAnsiTheme="minorHAnsi" w:cstheme="minorHAnsi"/>
                <w:b/>
                <w:bCs/>
              </w:rPr>
              <w:t xml:space="preserve">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F41780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student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F41780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4BD0E93D" w:rsidR="00614F04" w:rsidRPr="00AA0239" w:rsidRDefault="00614F04" w:rsidP="00F41780">
            <w:pPr>
              <w:spacing w:line="240" w:lineRule="auto"/>
              <w:jc w:val="both"/>
              <w:rPr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                 Bölüm Başkanı        </w:t>
            </w:r>
            <w:r w:rsidR="00F41780">
              <w:rPr>
                <w:b/>
                <w:sz w:val="20"/>
                <w:szCs w:val="20"/>
              </w:rPr>
              <w:t>Enstitü Müdürü</w:t>
            </w:r>
            <w:r w:rsidRPr="00AA0239">
              <w:rPr>
                <w:b/>
                <w:sz w:val="20"/>
                <w:szCs w:val="20"/>
              </w:rPr>
              <w:t xml:space="preserve">   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r w:rsidR="00AA0239">
              <w:rPr>
                <w:b/>
                <w:sz w:val="20"/>
                <w:szCs w:val="20"/>
              </w:rPr>
              <w:t xml:space="preserve">         </w:t>
            </w:r>
            <w:r w:rsidRPr="00AA0239">
              <w:rPr>
                <w:b/>
                <w:sz w:val="20"/>
                <w:szCs w:val="20"/>
              </w:rPr>
              <w:t xml:space="preserve"> Erasmus+ Kurum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K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4738541C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       </w:t>
            </w:r>
            <w:r w:rsidR="00F41780">
              <w:rPr>
                <w:color w:val="A6A6A6"/>
              </w:rPr>
              <w:t xml:space="preserve">        …..………………</w:t>
            </w:r>
            <w:r w:rsidR="00AA0239">
              <w:rPr>
                <w:color w:val="A6A6A6"/>
              </w:rPr>
              <w:t xml:space="preserve">                 </w:t>
            </w:r>
            <w:r>
              <w:rPr>
                <w:color w:val="A6A6A6"/>
              </w:rPr>
              <w:t xml:space="preserve"> </w:t>
            </w:r>
            <w:r w:rsidR="005B68D7">
              <w:rPr>
                <w:sz w:val="20"/>
                <w:szCs w:val="20"/>
              </w:rPr>
              <w:t>Prof. Dr. İrfan TURHAN</w:t>
            </w:r>
            <w:r w:rsidR="00AA0239" w:rsidRPr="00AA0239">
              <w:rPr>
                <w:sz w:val="20"/>
                <w:szCs w:val="20"/>
              </w:rPr>
              <w:t xml:space="preserve">   </w:t>
            </w:r>
          </w:p>
          <w:p w14:paraId="09F83E62" w14:textId="23B2DB82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</w:t>
            </w:r>
            <w:r w:rsidR="00F41780">
              <w:rPr>
                <w:color w:val="A6A6A6"/>
              </w:rPr>
              <w:t xml:space="preserve">  </w:t>
            </w:r>
            <w:r>
              <w:rPr>
                <w:color w:val="A6A6A6"/>
              </w:rPr>
              <w:t xml:space="preserve">            </w:t>
            </w:r>
            <w:proofErr w:type="spellStart"/>
            <w:r w:rsidR="00F41780" w:rsidRPr="00CF4358">
              <w:rPr>
                <w:color w:val="A6A6A6"/>
              </w:rPr>
              <w:t>İmza</w:t>
            </w:r>
            <w:proofErr w:type="spellEnd"/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    </w:t>
            </w:r>
            <w:r w:rsidR="00F41780">
              <w:rPr>
                <w:color w:val="A6A6A6"/>
              </w:rPr>
              <w:t xml:space="preserve">             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047636A8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</w:t>
            </w:r>
            <w:r w:rsidR="00F41780" w:rsidRPr="00AA0239">
              <w:rPr>
                <w:sz w:val="20"/>
                <w:szCs w:val="20"/>
              </w:rPr>
              <w:t>… /… /20…</w:t>
            </w:r>
            <w:r w:rsidR="00F41780">
              <w:rPr>
                <w:sz w:val="20"/>
                <w:szCs w:val="20"/>
              </w:rPr>
              <w:t xml:space="preserve">    </w:t>
            </w:r>
            <w:r w:rsidRPr="00AA0239">
              <w:rPr>
                <w:sz w:val="20"/>
                <w:szCs w:val="20"/>
              </w:rPr>
              <w:t xml:space="preserve">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5D5395" w14:textId="77777777" w:rsidR="0001141E" w:rsidRDefault="0001141E" w:rsidP="00EA22FE">
      <w:pPr>
        <w:spacing w:after="0" w:line="240" w:lineRule="auto"/>
      </w:pPr>
      <w:r>
        <w:separator/>
      </w:r>
    </w:p>
  </w:endnote>
  <w:endnote w:type="continuationSeparator" w:id="0">
    <w:p w14:paraId="5513DC47" w14:textId="77777777" w:rsidR="0001141E" w:rsidRDefault="0001141E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F1B303" w14:textId="1CA8AD87" w:rsidR="00B739B5" w:rsidRPr="002E5349" w:rsidRDefault="002E5349" w:rsidP="002E5349">
    <w:pPr>
      <w:pStyle w:val="NormalWeb"/>
      <w:spacing w:before="0" w:beforeAutospacing="0" w:after="0" w:afterAutospacing="0"/>
      <w:ind w:right="565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Form No: </w:t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>51704306.</w:t>
    </w:r>
    <w:proofErr w:type="gramStart"/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>FR.5</w:t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>9</w:t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proofErr w:type="spellStart"/>
    <w:r>
      <w:rPr>
        <w:rFonts w:ascii="Arial" w:hAnsi="Arial" w:cs="Arial"/>
        <w:i/>
        <w:sz w:val="16"/>
        <w:szCs w:val="16"/>
      </w:rPr>
      <w:t>Rev.No</w:t>
    </w:r>
    <w:proofErr w:type="spellEnd"/>
    <w:r>
      <w:rPr>
        <w:rFonts w:ascii="Arial" w:hAnsi="Arial" w:cs="Arial"/>
        <w:i/>
        <w:sz w:val="16"/>
        <w:szCs w:val="16"/>
      </w:rPr>
      <w:t xml:space="preserve"> :</w:t>
    </w:r>
    <w:proofErr w:type="gramEnd"/>
    <w:r>
      <w:rPr>
        <w:rFonts w:ascii="Arial" w:hAnsi="Arial" w:cs="Arial"/>
        <w:i/>
        <w:sz w:val="16"/>
        <w:szCs w:val="16"/>
      </w:rPr>
      <w:t xml:space="preserve"> 00</w:t>
    </w:r>
  </w:p>
  <w:p w14:paraId="3C6D793E" w14:textId="77777777"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21E3E4" w14:textId="77777777" w:rsidR="0001141E" w:rsidRDefault="0001141E" w:rsidP="00EA22FE">
      <w:pPr>
        <w:spacing w:after="0" w:line="240" w:lineRule="auto"/>
      </w:pPr>
      <w:r>
        <w:separator/>
      </w:r>
    </w:p>
  </w:footnote>
  <w:footnote w:type="continuationSeparator" w:id="0">
    <w:p w14:paraId="778B8CD2" w14:textId="77777777" w:rsidR="0001141E" w:rsidRDefault="0001141E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17C0C" w14:textId="790272B6" w:rsidR="008165EB" w:rsidRDefault="00C2776D" w:rsidP="005B68D7">
    <w:pPr>
      <w:pStyle w:val="stBilgi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1F2743CA">
              <wp:simplePos x="0" y="0"/>
              <wp:positionH relativeFrom="column">
                <wp:posOffset>1233170</wp:posOffset>
              </wp:positionH>
              <wp:positionV relativeFrom="paragraph">
                <wp:posOffset>-2679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4117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954"/>
                            <w:gridCol w:w="697"/>
                          </w:tblGrid>
                          <w:tr w:rsidR="005B68D7" w:rsidRPr="00C50205" w14:paraId="5D82E8B9" w14:textId="77777777" w:rsidTr="00C2776D">
                            <w:trPr>
                              <w:gridAfter w:val="1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wAfter w:w="524" w:type="pct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4476" w:type="pc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5B68D7" w:rsidRPr="006B2640" w:rsidRDefault="005B68D7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2EEFDF04" w:rsidR="005B68D7" w:rsidRPr="006B2640" w:rsidRDefault="005B68D7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KDENİZ</w:t>
                                </w: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ÜNİVERSİTESİ </w:t>
                                </w:r>
                              </w:p>
                              <w:p w14:paraId="0733016B" w14:textId="3D069AF5" w:rsidR="005B68D7" w:rsidRPr="006B2640" w:rsidRDefault="005B68D7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Ofisi</w:t>
                                </w:r>
                              </w:p>
                              <w:p w14:paraId="2F0D2791" w14:textId="77777777" w:rsidR="005B68D7" w:rsidRPr="00F41780" w:rsidRDefault="005B68D7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417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(AKADEMİK TANINMA FORMU)</w:t>
                                </w:r>
                              </w:p>
                              <w:p w14:paraId="1E4CFB10" w14:textId="78E7E1CF" w:rsidR="005B68D7" w:rsidRPr="00614F04" w:rsidRDefault="005B68D7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20…- 20… AKADEMİK YILI ……………  DÖNEMİ</w:t>
                                </w:r>
                              </w:p>
                            </w:tc>
                          </w:tr>
                          <w:tr w:rsidR="005B68D7" w14:paraId="4D59CFCF" w14:textId="77777777" w:rsidTr="00C2776D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5000" w:type="pct"/>
                                <w:gridSpan w:val="2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5B68D7" w:rsidRDefault="005B68D7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</w:tr>
                          <w:tr w:rsidR="005B68D7" w:rsidRPr="00171789" w14:paraId="3B918711" w14:textId="77777777" w:rsidTr="00C2776D">
                            <w:trPr>
                              <w:gridAfter w:val="1"/>
                              <w:wAfter w:w="524" w:type="pct"/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4476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5B68D7" w:rsidRDefault="005B68D7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</w:tr>
                          <w:tr w:rsidR="005B68D7" w:rsidRPr="00171789" w14:paraId="6061E28A" w14:textId="77777777" w:rsidTr="00C2776D">
                            <w:trPr>
                              <w:gridAfter w:val="1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wAfter w:w="524" w:type="pct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4476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5B68D7" w:rsidRDefault="005B68D7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7.1pt;margin-top:-21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4117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954"/>
                      <w:gridCol w:w="697"/>
                    </w:tblGrid>
                    <w:tr w:rsidR="005B68D7" w:rsidRPr="00C50205" w14:paraId="5D82E8B9" w14:textId="77777777" w:rsidTr="00C2776D">
                      <w:trPr>
                        <w:gridAfter w:val="1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wAfter w:w="524" w:type="pct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4476" w:type="pc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5B68D7" w:rsidRPr="006B2640" w:rsidRDefault="005B68D7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2EEFDF04" w:rsidR="005B68D7" w:rsidRPr="006B2640" w:rsidRDefault="005B68D7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KDENİZ</w:t>
                          </w: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ÜNİVERSİTESİ </w:t>
                          </w:r>
                        </w:p>
                        <w:p w14:paraId="0733016B" w14:textId="3D069AF5" w:rsidR="005B68D7" w:rsidRPr="006B2640" w:rsidRDefault="005B68D7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Ofisi</w:t>
                          </w:r>
                        </w:p>
                        <w:p w14:paraId="2F0D2791" w14:textId="77777777" w:rsidR="005B68D7" w:rsidRPr="00F41780" w:rsidRDefault="005B68D7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417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(AKADEMİK TANINMA FORMU)</w:t>
                          </w:r>
                        </w:p>
                        <w:p w14:paraId="1E4CFB10" w14:textId="78E7E1CF" w:rsidR="005B68D7" w:rsidRPr="00614F04" w:rsidRDefault="005B68D7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20…- 20… AKADEMİK YILI ……………  DÖNEMİ</w:t>
                          </w:r>
                        </w:p>
                      </w:tc>
                    </w:tr>
                    <w:tr w:rsidR="005B68D7" w14:paraId="4D59CFCF" w14:textId="77777777" w:rsidTr="00C2776D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5000" w:type="pct"/>
                          <w:gridSpan w:val="2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5B68D7" w:rsidRDefault="005B68D7" w:rsidP="008165EB">
                          <w:pPr>
                            <w:pStyle w:val="stBilgi"/>
                            <w:jc w:val="center"/>
                          </w:pPr>
                        </w:p>
                      </w:tc>
                    </w:tr>
                    <w:tr w:rsidR="005B68D7" w:rsidRPr="00171789" w14:paraId="3B918711" w14:textId="77777777" w:rsidTr="00C2776D">
                      <w:trPr>
                        <w:gridAfter w:val="1"/>
                        <w:wAfter w:w="524" w:type="pct"/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4476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5B68D7" w:rsidRDefault="005B68D7" w:rsidP="008165EB">
                          <w:pPr>
                            <w:pStyle w:val="stBilgi"/>
                            <w:jc w:val="center"/>
                          </w:pPr>
                        </w:p>
                      </w:tc>
                    </w:tr>
                    <w:tr w:rsidR="005B68D7" w:rsidRPr="00171789" w14:paraId="6061E28A" w14:textId="77777777" w:rsidTr="00C2776D">
                      <w:trPr>
                        <w:gridAfter w:val="1"/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wAfter w:w="524" w:type="pct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4476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5B68D7" w:rsidRDefault="005B68D7" w:rsidP="008165EB">
                          <w:pPr>
                            <w:pStyle w:val="stBilgi"/>
                            <w:jc w:val="center"/>
                          </w:pP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tr-TR"/>
      </w:rPr>
      <w:drawing>
        <wp:inline distT="0" distB="0" distL="0" distR="0" wp14:anchorId="7C26F57F" wp14:editId="6DF7AFA5">
          <wp:extent cx="904875" cy="904875"/>
          <wp:effectExtent l="0" t="0" r="0" b="0"/>
          <wp:docPr id="1026" name="Picture 2" descr="akdeniz Ã¼niversitesi ile ilgili gÃ¶rsel sonuc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akdeniz Ã¼niversitesi ile ilgili gÃ¶rsel sonuc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7BE923" w14:textId="77777777" w:rsidR="008165EB" w:rsidRDefault="008165EB" w:rsidP="00B739B5">
    <w:pPr>
      <w:pStyle w:val="stBilgi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1141E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82796"/>
    <w:rsid w:val="002E2E66"/>
    <w:rsid w:val="002E5349"/>
    <w:rsid w:val="002F4F16"/>
    <w:rsid w:val="00333F5D"/>
    <w:rsid w:val="00335AA1"/>
    <w:rsid w:val="003D3502"/>
    <w:rsid w:val="00481065"/>
    <w:rsid w:val="004B46AE"/>
    <w:rsid w:val="004B4D82"/>
    <w:rsid w:val="004E12FF"/>
    <w:rsid w:val="00516589"/>
    <w:rsid w:val="00521B61"/>
    <w:rsid w:val="00523CF3"/>
    <w:rsid w:val="005369D7"/>
    <w:rsid w:val="005A6D06"/>
    <w:rsid w:val="005B68D7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45509"/>
    <w:rsid w:val="00A81C5E"/>
    <w:rsid w:val="00AA0239"/>
    <w:rsid w:val="00AA1ADF"/>
    <w:rsid w:val="00AB4902"/>
    <w:rsid w:val="00AC6D16"/>
    <w:rsid w:val="00B1411B"/>
    <w:rsid w:val="00B567A9"/>
    <w:rsid w:val="00B739B5"/>
    <w:rsid w:val="00BA69E4"/>
    <w:rsid w:val="00BA6E28"/>
    <w:rsid w:val="00BB78A1"/>
    <w:rsid w:val="00BD76FD"/>
    <w:rsid w:val="00C2776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74517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1780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NormalWeb">
    <w:name w:val="Normal (Web)"/>
    <w:basedOn w:val="Normal"/>
    <w:uiPriority w:val="99"/>
    <w:unhideWhenUsed/>
    <w:rsid w:val="002E53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Dilek Hale SIPAHI AYBAR</cp:lastModifiedBy>
  <cp:revision>2</cp:revision>
  <cp:lastPrinted>2019-12-25T14:30:00Z</cp:lastPrinted>
  <dcterms:created xsi:type="dcterms:W3CDTF">2024-07-04T07:23:00Z</dcterms:created>
  <dcterms:modified xsi:type="dcterms:W3CDTF">2024-07-04T07:23:00Z</dcterms:modified>
</cp:coreProperties>
</file>